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6eb236cf62b6e151e39e0ab654cb76aed6c969"/>
    <w:p>
      <w:pPr>
        <w:pStyle w:val="Heading3"/>
      </w:pPr>
      <w:r>
        <w:t xml:space="preserve">В столице пройдет масштабное общегородское праздничное мероприятие «Олимпийская Москва»</w:t>
      </w:r>
    </w:p>
    <w:p>
      <w:pPr>
        <w:pStyle w:val="FirstParagraph"/>
      </w:pPr>
      <w:r>
        <w:t xml:space="preserve">18.07.2025</w:t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IMG_750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18.07.2025. </w:t>
      </w:r>
    </w:p>
    <w:p>
      <w:pPr>
        <w:pStyle w:val="BodyText"/>
      </w:pPr>
      <w:r>
        <w:t xml:space="preserve">В субботу, 19 июля, на Садовом кольце пройдет первый масштабный спортивный фестиваль «Олимпийская Москва», в котором участие примут более 50 тысяч человек.</w:t>
      </w:r>
    </w:p>
    <w:p>
      <w:pPr>
        <w:pStyle w:val="BodyText"/>
      </w:pPr>
      <w:r>
        <w:t xml:space="preserve">Мероприятие охватит 12 площадок, главные из которых разместят на Зубовской улице и Кудринской площади. Зрителей ждут эстафета передачи олимпийского огня, тренировки с участием известных спортсменов, шествие чемпионов, а в финале запустят мишку — талисман олимпийской команды России.</w:t>
      </w:r>
    </w:p>
    <w:p>
      <w:pPr>
        <w:pStyle w:val="BodyText"/>
      </w:pPr>
      <w:r>
        <w:t xml:space="preserve">«</w:t>
      </w:r>
      <w:r>
        <w:rPr>
          <w:iCs/>
          <w:i/>
        </w:rPr>
        <w:t xml:space="preserve">Мы поддерживаем здоровый образ жизни и организуем мероприятия, которые объединяют москвичей и гостей столицы. В этом году впервые проведем фестиваль “Олимпийская Москва” на Садовом кольце, чтобы каждый смог ощутить дух Олимпиады 1980 года. Приглашаем всех присоединиться к празднику. Надеемся, что он станет новой спортивной традицией для активных горожан и туристов</w:t>
      </w:r>
      <w:r>
        <w:t xml:space="preserve">», — рассказал заместитель Мэра Москвы по вопросам транспорта и промышленности</w:t>
      </w:r>
      <w:r>
        <w:t xml:space="preserve"> </w:t>
      </w:r>
      <w:r>
        <w:t xml:space="preserve">Максим Ликсутов</w:t>
      </w:r>
      <w:r>
        <w:t xml:space="preserve">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11:00</w:t>
      </w:r>
      <w:r>
        <w:t xml:space="preserve"> </w:t>
      </w:r>
      <w:r>
        <w:t xml:space="preserve">откроются все площадки и состоится общая зарядка перед главной сценой с участием именитых спортсменов. В течение всего дня на Садовом кольце будут проходить спортивные тренировки и мероприятия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12:00</w:t>
      </w:r>
      <w:r>
        <w:t xml:space="preserve"> </w:t>
      </w:r>
      <w:r>
        <w:t xml:space="preserve">на Зубовской улице начнется шествие олимпийских чемпионов, которые пройдут по Садовому кольцу с факелом. Присоединиться сможет каждый желающий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16:00</w:t>
      </w:r>
      <w:r>
        <w:t xml:space="preserve"> </w:t>
      </w:r>
      <w:r>
        <w:t xml:space="preserve">шествие закончится на той же площадке, в финале запустят мишку — талисман олимпийской команды России, а перед гостями выступят известные артисты. Специальные гости — Navai и L’One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16:30</w:t>
      </w:r>
      <w:r>
        <w:t xml:space="preserve"> </w:t>
      </w:r>
      <w:r>
        <w:t xml:space="preserve">фестиваль завершится. Принять участие в нем могут все желающие. Вход свободный, дополнительная информация размещена на</w:t>
      </w:r>
      <w:r>
        <w:t xml:space="preserve"> </w:t>
      </w:r>
      <w:hyperlink r:id="rId23">
        <w:r>
          <w:rPr>
            <w:rStyle w:val="Hyperlink"/>
            <w:u w:val="single"/>
            <w:bCs/>
            <w:b/>
          </w:rPr>
          <w:t xml:space="preserve">сайте мероприятия</w:t>
        </w:r>
      </w:hyperlink>
      <w:r>
        <w:t xml:space="preserve">.</w:t>
      </w:r>
    </w:p>
    <w:p>
      <w:pPr>
        <w:pStyle w:val="BodyText"/>
      </w:pPr>
      <w:r>
        <w:t xml:space="preserve">Фестиваль организован Департаментом транспорта и развития дорожно-транспортной инфраструктуры Москвы при поддержке Олимпийского комитета Росс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ao.mos.ru/news/news/detail/13111933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sao.mos.ru" TargetMode="External" /><Relationship Type="http://schemas.openxmlformats.org/officeDocument/2006/relationships/hyperlink" Id="rId24" Target="http://sao.mos.ru/news/news/detail/13111933.html" TargetMode="External" /><Relationship Type="http://schemas.openxmlformats.org/officeDocument/2006/relationships/hyperlink" Id="rId23" Target="https://t.mos.ru/events/olympicmoscowfe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ao.mos.ru" TargetMode="External" /><Relationship Type="http://schemas.openxmlformats.org/officeDocument/2006/relationships/hyperlink" Id="rId24" Target="http://sao.mos.ru/news/news/detail/13111933.html" TargetMode="External" /><Relationship Type="http://schemas.openxmlformats.org/officeDocument/2006/relationships/hyperlink" Id="rId23" Target="https://t.mos.ru/events/olympicmoscowf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3:00:55Z</dcterms:created>
  <dcterms:modified xsi:type="dcterms:W3CDTF">2025-07-18T13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